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binary grid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. In each move, you can swap any two rows with each other, or any two columns with each oth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moves to transform the board into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hessboard board</w:t>
      </w:r>
      <w:r>
        <w:t xml:space="preserve">. If the task is impossibl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hessboard board</w:t>
      </w:r>
      <w:r>
        <w:t xml:space="preserve"> </w:t>
      </w:r>
      <w:r>
        <w:t xml:space="preserve">is a board where no</w:t>
      </w:r>
      <w:r>
        <w:t xml:space="preserve"> </w:t>
      </w:r>
      <w:r>
        <w:rPr>
          <w:rStyle w:val="VerbatimChar"/>
        </w:rPr>
        <w:t xml:space="preserve">0</w:t>
      </w:r>
      <w:r>
        <w:t xml:space="preserve">'s and no</w:t>
      </w:r>
      <w:r>
        <w:t xml:space="preserve"> </w:t>
      </w:r>
      <w:r>
        <w:rPr>
          <w:rStyle w:val="VerbatimChar"/>
        </w:rPr>
        <w:t xml:space="preserve">1</w:t>
      </w:r>
      <w:r>
        <w:t xml:space="preserve">'s are 4-directionally adjace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423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29/chessboard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0,1,1,0],[0,1,1,0],[1,0,0,1],[1,0,0,1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potential sequence of moves is shown.</w:t>
      </w:r>
      <w:r>
        <w:br/>
      </w:r>
      <w:r>
        <w:rPr>
          <w:rStyle w:val="VerbatimChar"/>
        </w:rPr>
        <w:t xml:space="preserve">The first move swaps the first and second column.</w:t>
      </w:r>
      <w:r>
        <w:br/>
      </w:r>
      <w:r>
        <w:rPr>
          <w:rStyle w:val="VerbatimChar"/>
        </w:rPr>
        <w:t xml:space="preserve">The second move swaps the second and third row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082800" cy="2095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6/29/chessboard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0,1],[1,0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Also note that the board with 0 in the top left corner, is also a valid chessboar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2082800" cy="2095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6/29/chessboard3-grid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1,0],[1,0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No matter what sequence of moves you make, you cannot end with a valid chessboar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boar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boar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3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ard[i][j]</w:t>
      </w:r>
      <w:r>
        <w:t xml:space="preserve"> </w:t>
      </w:r>
      <w:r>
        <w:t xml:space="preserve">is either 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35Z</dcterms:created>
  <dcterms:modified xsi:type="dcterms:W3CDTF">2024-03-25T10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